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3566BE" w14:textId="134672EC" w:rsidR="00F41E7A" w:rsidRPr="006C4512" w:rsidRDefault="006C4512" w:rsidP="006C4512">
      <w:pPr>
        <w:tabs>
          <w:tab w:val="center" w:pos="4873"/>
          <w:tab w:val="right" w:pos="9747"/>
        </w:tabs>
        <w:spacing w:after="300" w:line="240" w:lineRule="auto"/>
        <w:rPr>
          <w:rFonts w:ascii="Times New Roman" w:eastAsia="Times New Roman" w:hAnsi="Times New Roman"/>
          <w:b/>
          <w:snapToGrid w:val="0"/>
          <w:sz w:val="24"/>
          <w:szCs w:val="24"/>
          <w:lang w:val="sr-Latn-RS"/>
        </w:rPr>
      </w:pPr>
      <w:r>
        <w:rPr>
          <w:rFonts w:ascii="Times New Roman" w:eastAsia="Times New Roman" w:hAnsi="Times New Roman"/>
          <w:b/>
          <w:snapToGrid w:val="0"/>
          <w:sz w:val="24"/>
          <w:szCs w:val="24"/>
          <w:lang w:val="sr-Latn-RS"/>
        </w:rPr>
        <w:tab/>
      </w:r>
      <w:r w:rsidRPr="006C4512">
        <w:rPr>
          <w:rFonts w:ascii="Times New Roman" w:eastAsia="Times New Roman" w:hAnsi="Times New Roman"/>
          <w:b/>
          <w:snapToGrid w:val="0"/>
          <w:sz w:val="24"/>
          <w:szCs w:val="24"/>
          <w:lang w:val="sr-Latn-RS"/>
        </w:rPr>
        <w:t>PRILOG</w:t>
      </w:r>
      <w:r w:rsidR="00D80938" w:rsidRPr="006C4512">
        <w:rPr>
          <w:rFonts w:ascii="Times New Roman" w:eastAsia="Times New Roman" w:hAnsi="Times New Roman"/>
          <w:b/>
          <w:snapToGrid w:val="0"/>
          <w:sz w:val="24"/>
          <w:szCs w:val="24"/>
        </w:rPr>
        <w:t xml:space="preserve"> </w:t>
      </w:r>
      <w:r w:rsidR="002250B0" w:rsidRPr="006C4512">
        <w:rPr>
          <w:rFonts w:ascii="Times New Roman" w:eastAsia="Times New Roman" w:hAnsi="Times New Roman"/>
          <w:b/>
          <w:snapToGrid w:val="0"/>
          <w:sz w:val="24"/>
          <w:szCs w:val="24"/>
          <w:lang w:val="sr-Latn-RS"/>
        </w:rPr>
        <w:t>3</w:t>
      </w:r>
      <w:r>
        <w:rPr>
          <w:rFonts w:ascii="Times New Roman" w:eastAsia="Times New Roman" w:hAnsi="Times New Roman"/>
          <w:b/>
          <w:snapToGrid w:val="0"/>
          <w:sz w:val="24"/>
          <w:szCs w:val="24"/>
          <w:lang w:val="sr-Latn-RS"/>
        </w:rPr>
        <w:tab/>
      </w:r>
    </w:p>
    <w:p w14:paraId="405F0095" w14:textId="10B38AA6" w:rsidR="005A573B" w:rsidRPr="00CD6D64" w:rsidRDefault="005A573B" w:rsidP="005A573B">
      <w:pPr>
        <w:spacing w:after="0" w:line="240" w:lineRule="auto"/>
        <w:jc w:val="right"/>
        <w:rPr>
          <w:rFonts w:ascii="Times New Roman" w:eastAsia="Times New Roman" w:hAnsi="Times New Roman"/>
          <w:b/>
          <w:i/>
          <w:snapToGrid w:val="0"/>
          <w:sz w:val="24"/>
          <w:szCs w:val="24"/>
          <w:lang w:val="sr-Latn-RS"/>
        </w:rPr>
      </w:pPr>
      <w:bookmarkStart w:id="0" w:name="_GoBack"/>
      <w:bookmarkEnd w:id="0"/>
    </w:p>
    <w:tbl>
      <w:tblPr>
        <w:tblW w:w="4982" w:type="pc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1"/>
        <w:gridCol w:w="970"/>
        <w:gridCol w:w="970"/>
        <w:gridCol w:w="970"/>
        <w:gridCol w:w="970"/>
        <w:gridCol w:w="4851"/>
      </w:tblGrid>
      <w:tr w:rsidR="005844AB" w:rsidRPr="009C6259" w14:paraId="5F6BFBAD" w14:textId="77777777" w:rsidTr="00C85C6B"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vAlign w:val="bottom"/>
          </w:tcPr>
          <w:p w14:paraId="17A63C82" w14:textId="77777777" w:rsidR="005844AB" w:rsidRPr="00380705" w:rsidRDefault="00380705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lang w:val="sr-Latn-RS"/>
              </w:rPr>
            </w:pPr>
            <w:r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 xml:space="preserve">Zahtjev za </w:t>
            </w:r>
            <w:r w:rsidR="005673CE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>DONOŠENJE ODLUKE O</w:t>
            </w:r>
            <w:r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 xml:space="preserve"> obavezujuć</w:t>
            </w:r>
            <w:r w:rsidR="005673CE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>OJ</w:t>
            </w:r>
            <w:r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 xml:space="preserve"> informacij</w:t>
            </w:r>
            <w:r w:rsidR="005673CE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>I</w:t>
            </w:r>
            <w:r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 xml:space="preserve"> o </w:t>
            </w:r>
            <w:r w:rsidR="002250B0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>PORIJEKLU ROBE</w:t>
            </w:r>
            <w:r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 xml:space="preserve"> </w:t>
            </w:r>
            <w:r w:rsidR="005844AB" w:rsidRPr="00001824">
              <w:rPr>
                <w:rFonts w:ascii="Times New Roman" w:eastAsia="Times New Roman" w:hAnsi="Times New Roman"/>
                <w:b/>
                <w:caps/>
                <w:snapToGrid w:val="0"/>
                <w:lang w:val="sr-Latn-RS"/>
              </w:rPr>
              <w:t>(</w:t>
            </w:r>
            <w:r w:rsidR="005844AB" w:rsidRPr="00CE06AC">
              <w:rPr>
                <w:rFonts w:ascii="Times New Roman" w:eastAsia="Times New Roman" w:hAnsi="Times New Roman"/>
                <w:b/>
                <w:snapToGrid w:val="0"/>
              </w:rPr>
              <w:t>О</w:t>
            </w:r>
            <w:r w:rsidR="002250B0">
              <w:rPr>
                <w:rFonts w:ascii="Times New Roman" w:eastAsia="Times New Roman" w:hAnsi="Times New Roman"/>
                <w:b/>
                <w:snapToGrid w:val="0"/>
                <w:lang w:val="sr-Latn-RS"/>
              </w:rPr>
              <w:t>IP</w:t>
            </w:r>
            <w:r w:rsidR="005844AB" w:rsidRPr="00380705">
              <w:rPr>
                <w:rFonts w:ascii="Times New Roman" w:eastAsia="Times New Roman" w:hAnsi="Times New Roman"/>
                <w:b/>
                <w:snapToGrid w:val="0"/>
                <w:lang w:val="sr-Latn-RS"/>
              </w:rPr>
              <w:t>)</w:t>
            </w:r>
          </w:p>
        </w:tc>
      </w:tr>
      <w:tr w:rsidR="00D658C9" w:rsidRPr="002250B0" w14:paraId="33E13890" w14:textId="77777777" w:rsidTr="00C85C6B">
        <w:tc>
          <w:tcPr>
            <w:tcW w:w="25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CA2FB61" w14:textId="77777777" w:rsidR="00F41E7A" w:rsidRPr="00380705" w:rsidRDefault="00F41E7A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 xml:space="preserve">1.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en-GB"/>
              </w:rPr>
              <w:t>Podnosilac</w:t>
            </w:r>
            <w:proofErr w:type="spellEnd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en-GB"/>
              </w:rPr>
              <w:t xml:space="preserve"> </w:t>
            </w:r>
            <w:proofErr w:type="spellStart"/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en-GB"/>
              </w:rPr>
              <w:t>zahtjeva</w:t>
            </w:r>
            <w:proofErr w:type="spellEnd"/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 xml:space="preserve"> (</w:t>
            </w:r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puno ime i adresa</w:t>
            </w: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)</w:t>
            </w:r>
            <w:r w:rsidR="00DE6FBD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:</w:t>
            </w:r>
          </w:p>
          <w:p w14:paraId="2392A8C8" w14:textId="77777777" w:rsidR="00DC1E94" w:rsidRPr="00380705" w:rsidRDefault="00DC1E94" w:rsidP="00171C1F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sr-Latn-RS"/>
              </w:rPr>
            </w:pPr>
          </w:p>
          <w:p w14:paraId="4C61D3C0" w14:textId="77777777" w:rsidR="00F41E7A" w:rsidRDefault="00380705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Broj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elefona</w:t>
            </w:r>
            <w:proofErr w:type="spellEnd"/>
            <w:r w:rsidR="00171C1F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  <w:p w14:paraId="60055772" w14:textId="77777777" w:rsidR="005C514A" w:rsidRDefault="005C514A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</w:p>
          <w:p w14:paraId="47F8A36E" w14:textId="77777777" w:rsidR="005C514A" w:rsidRPr="00380705" w:rsidRDefault="005C514A" w:rsidP="005C514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PIB:</w:t>
            </w:r>
          </w:p>
          <w:p w14:paraId="28A285D5" w14:textId="77777777" w:rsidR="005C514A" w:rsidRDefault="005C514A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</w:p>
          <w:p w14:paraId="7DF5122B" w14:textId="77777777" w:rsidR="00171C1F" w:rsidRPr="00380705" w:rsidRDefault="00171C1F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</w:p>
          <w:p w14:paraId="3DC6FB00" w14:textId="77777777" w:rsidR="00171C1F" w:rsidRPr="00380705" w:rsidRDefault="00171C1F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</w:p>
          <w:p w14:paraId="159800C0" w14:textId="77777777" w:rsidR="00F41E7A" w:rsidRPr="00380705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sr-Latn-RS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e-mail</w:t>
            </w:r>
            <w:r w:rsidR="00651C28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3617FC0" w14:textId="77777777" w:rsidR="00BA3795" w:rsidRDefault="00380705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Za službenu upotrebu</w:t>
            </w:r>
            <w:r w:rsidR="00DC1E94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 xml:space="preserve"> </w:t>
            </w:r>
          </w:p>
          <w:p w14:paraId="4E6E8C7E" w14:textId="77777777" w:rsidR="00EB408D" w:rsidRPr="00380705" w:rsidRDefault="00EB408D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</w:pPr>
          </w:p>
          <w:p w14:paraId="021089E8" w14:textId="77777777" w:rsidR="00F41E7A" w:rsidRPr="00380705" w:rsidRDefault="00F34B44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(</w:t>
            </w:r>
            <w:r w:rsidR="00CD6D64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broj</w:t>
            </w:r>
            <w:r w:rsidR="006D4773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 xml:space="preserve"> zahtjeva</w:t>
            </w:r>
            <w:r w:rsidR="00CD6D64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 xml:space="preserve"> i dat</w:t>
            </w:r>
            <w:r w:rsid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um prijema zahtjeva</w:t>
            </w:r>
            <w:r w:rsidR="00DC1E94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)</w:t>
            </w:r>
            <w:r w:rsidR="00D536F0"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0"/>
                <w:shd w:val="clear" w:color="auto" w:fill="FFFFFF"/>
                <w:lang w:val="sr-Latn-RS"/>
              </w:rPr>
              <w:t>:</w:t>
            </w:r>
          </w:p>
          <w:p w14:paraId="4F872B5F" w14:textId="77777777" w:rsidR="002250B0" w:rsidRDefault="002250B0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</w:p>
          <w:p w14:paraId="0F97CE28" w14:textId="77777777" w:rsidR="002250B0" w:rsidRDefault="002250B0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Datum </w:t>
            </w:r>
            <w:r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prijema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: </w:t>
            </w:r>
          </w:p>
          <w:p w14:paraId="4DCC9B90" w14:textId="77777777" w:rsidR="00171C1F" w:rsidRPr="00380705" w:rsidRDefault="00171C1F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sr-Latn-RS"/>
              </w:rPr>
            </w:pPr>
          </w:p>
          <w:p w14:paraId="3D78C4A5" w14:textId="77777777" w:rsidR="00F41E7A" w:rsidRPr="00380705" w:rsidRDefault="00380705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Datum izdavanja</w:t>
            </w:r>
            <w:r w:rsidR="00F41E7A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  <w:r w:rsidR="00DF6671"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 xml:space="preserve"> </w:t>
            </w:r>
          </w:p>
          <w:p w14:paraId="5D1CC5E8" w14:textId="77777777" w:rsidR="00F41E7A" w:rsidRPr="00380705" w:rsidRDefault="00F41E7A" w:rsidP="00171C1F">
            <w:pPr>
              <w:tabs>
                <w:tab w:val="left" w:leader="dot" w:pos="188"/>
                <w:tab w:val="left" w:leader="dot" w:pos="1149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sr-Latn-RS"/>
              </w:rPr>
            </w:pPr>
          </w:p>
        </w:tc>
      </w:tr>
      <w:tr w:rsidR="002250B0" w:rsidRPr="00CE06AC" w14:paraId="2EEBA999" w14:textId="77777777" w:rsidTr="00C85C6B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6243B9A3" w14:textId="77777777" w:rsidR="002250B0" w:rsidRPr="00380705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lang w:val="sr-Latn-RS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1a</w:t>
            </w: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 xml:space="preserve">. </w:t>
            </w: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Lice na </w:t>
            </w:r>
            <w:proofErr w:type="spellStart"/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koje</w:t>
            </w:r>
            <w:proofErr w:type="spellEnd"/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se </w:t>
            </w:r>
            <w:proofErr w:type="spellStart"/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zahtjev</w:t>
            </w:r>
            <w:proofErr w:type="spellEnd"/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odnosi</w:t>
            </w:r>
            <w:proofErr w:type="spellEnd"/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 xml:space="preserve"> (</w:t>
            </w: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puno ime i adresa</w:t>
            </w:r>
            <w:r w:rsidRPr="00380705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):</w:t>
            </w:r>
          </w:p>
          <w:p w14:paraId="5B358D70" w14:textId="77777777" w:rsidR="002250B0" w:rsidRP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r w:rsidRPr="002250B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(</w:t>
            </w:r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ako je </w:t>
            </w:r>
            <w:proofErr w:type="spellStart"/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  <w:lang w:val="fr-FR"/>
              </w:rPr>
              <w:t>različito</w:t>
            </w:r>
            <w:proofErr w:type="spellEnd"/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  <w:lang w:val="fr-FR"/>
              </w:rPr>
              <w:t>od</w:t>
            </w:r>
            <w:proofErr w:type="spellEnd"/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1.</w:t>
            </w:r>
            <w:r w:rsidRPr="002250B0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)</w:t>
            </w:r>
          </w:p>
          <w:p w14:paraId="307FD8C1" w14:textId="77777777" w:rsidR="002250B0" w:rsidRP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color w:val="800080"/>
                <w:sz w:val="24"/>
                <w:szCs w:val="24"/>
                <w:vertAlign w:val="subscript"/>
                <w:lang w:val="fr-FR"/>
              </w:rPr>
            </w:pPr>
          </w:p>
          <w:p w14:paraId="33AB4080" w14:textId="77777777" w:rsid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Broj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elefon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  <w:p w14:paraId="4BD646EA" w14:textId="77777777" w:rsidR="005C514A" w:rsidRPr="00380705" w:rsidRDefault="005C514A" w:rsidP="005C514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PIB:</w:t>
            </w:r>
          </w:p>
          <w:p w14:paraId="766B65BB" w14:textId="77777777" w:rsidR="005C514A" w:rsidRPr="00380705" w:rsidRDefault="005C514A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</w:p>
          <w:p w14:paraId="112AB843" w14:textId="77777777" w:rsidR="002250B0" w:rsidRPr="00CE06AC" w:rsidRDefault="002250B0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e-mail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</w:tc>
      </w:tr>
      <w:tr w:rsidR="002250B0" w:rsidRPr="00CE06AC" w14:paraId="798C824D" w14:textId="77777777" w:rsidTr="00171C1F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21D62275" w14:textId="77777777" w:rsidR="002250B0" w:rsidRPr="00CE06AC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2</w:t>
            </w: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Zastupnik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ili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predstavnik</w:t>
            </w:r>
            <w:proofErr w:type="spellEnd"/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(</w:t>
            </w: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sr-Latn-RS"/>
              </w:rPr>
              <w:t>puno ime i adresa</w:t>
            </w: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):</w:t>
            </w:r>
          </w:p>
          <w:p w14:paraId="2EF4AE1C" w14:textId="77777777" w:rsidR="002250B0" w:rsidRPr="00CE06AC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</w:p>
          <w:p w14:paraId="7BC82636" w14:textId="77777777" w:rsid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Broj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telefona</w:t>
            </w:r>
            <w:proofErr w:type="spellEnd"/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  <w:p w14:paraId="486ECEBE" w14:textId="77777777" w:rsidR="005C514A" w:rsidRPr="00380705" w:rsidRDefault="005C514A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PIB:</w:t>
            </w:r>
          </w:p>
          <w:p w14:paraId="5DFE22DE" w14:textId="77777777" w:rsidR="002250B0" w:rsidRPr="00CE06AC" w:rsidRDefault="002250B0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e-mail</w:t>
            </w:r>
            <w:r w:rsidRPr="00380705">
              <w:rPr>
                <w:rFonts w:ascii="Times New Roman" w:eastAsia="Times New Roman" w:hAnsi="Times New Roman"/>
                <w:sz w:val="20"/>
                <w:szCs w:val="24"/>
                <w:lang w:val="sr-Latn-RS"/>
              </w:rPr>
              <w:t>:</w:t>
            </w:r>
          </w:p>
        </w:tc>
      </w:tr>
      <w:tr w:rsidR="002250B0" w:rsidRPr="00CE06AC" w14:paraId="4F242879" w14:textId="77777777" w:rsidTr="00171C1F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1E6FB425" w14:textId="77777777" w:rsid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3.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Zakonski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snov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</w:rPr>
              <w:t>(</w:t>
            </w:r>
            <w:proofErr w:type="spellStart"/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</w:rPr>
              <w:t>preferencijalno</w:t>
            </w:r>
            <w:proofErr w:type="spellEnd"/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</w:rPr>
              <w:t>/</w:t>
            </w:r>
            <w:proofErr w:type="spellStart"/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</w:rPr>
              <w:t>nepreferencijalno</w:t>
            </w:r>
            <w:proofErr w:type="spellEnd"/>
            <w:r w:rsidRPr="002250B0">
              <w:rPr>
                <w:rFonts w:ascii="Times New Roman" w:eastAsia="Times New Roman" w:hAnsi="Times New Roman"/>
                <w:snapToGrid w:val="0"/>
                <w:sz w:val="20"/>
                <w:szCs w:val="24"/>
                <w:shd w:val="clear" w:color="auto" w:fill="FFFFFF"/>
              </w:rPr>
              <w:t>)</w:t>
            </w:r>
          </w:p>
          <w:p w14:paraId="3E5E9FC5" w14:textId="77777777" w:rsidR="00171C1F" w:rsidRPr="00CE06AC" w:rsidRDefault="00171C1F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</w:p>
        </w:tc>
      </w:tr>
      <w:tr w:rsidR="002250B0" w:rsidRPr="00CE06AC" w14:paraId="2090627F" w14:textId="77777777" w:rsidTr="00171C1F">
        <w:tc>
          <w:tcPr>
            <w:tcW w:w="2500" w:type="pct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3196FA" w14:textId="77777777" w:rsidR="002250B0" w:rsidRPr="00CE06AC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4</w:t>
            </w:r>
            <w:r w:rsidRPr="00CE06AC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pis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rob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3E79D9AD" w14:textId="77777777" w:rsidR="002250B0" w:rsidRDefault="002250B0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5.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Tarifn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znaka</w:t>
            </w:r>
            <w:proofErr w:type="spellEnd"/>
          </w:p>
          <w:p w14:paraId="63A0880E" w14:textId="77777777" w:rsidR="002250B0" w:rsidRPr="00CE06AC" w:rsidRDefault="002250B0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Upisuje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se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tarifn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znak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koju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je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rob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svrstan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, a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ukoliko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je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z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robu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izdat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OTI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n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nivou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šest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cifar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– CN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znaka</w:t>
            </w:r>
            <w:proofErr w:type="spellEnd"/>
          </w:p>
        </w:tc>
      </w:tr>
      <w:tr w:rsidR="002250B0" w:rsidRPr="002250B0" w14:paraId="1A7ACEB6" w14:textId="77777777" w:rsidTr="00171C1F">
        <w:tc>
          <w:tcPr>
            <w:tcW w:w="2500" w:type="pct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1F5AB5" w14:textId="77777777" w:rsidR="002250B0" w:rsidRP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6. </w:t>
            </w: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Opis</w:t>
            </w:r>
            <w:proofErr w:type="spellEnd"/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materijala</w:t>
            </w:r>
            <w:proofErr w:type="spellEnd"/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koji</w:t>
            </w:r>
            <w:proofErr w:type="spellEnd"/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se </w:t>
            </w: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koristi</w:t>
            </w:r>
            <w:proofErr w:type="spellEnd"/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u </w:t>
            </w: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proizvodnji</w:t>
            </w:r>
            <w:proofErr w:type="spellEnd"/>
          </w:p>
        </w:tc>
        <w:tc>
          <w:tcPr>
            <w:tcW w:w="2500" w:type="pct"/>
            <w:vMerge w:val="restart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73E7B0E9" w14:textId="77777777" w:rsidR="002250B0" w:rsidRPr="002250B0" w:rsidRDefault="002250B0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Cijena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robe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franko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fabrika</w:t>
            </w:r>
            <w:proofErr w:type="spellEnd"/>
          </w:p>
        </w:tc>
      </w:tr>
      <w:tr w:rsidR="002250B0" w:rsidRPr="002250B0" w14:paraId="18366AD2" w14:textId="77777777" w:rsidTr="00171C1F"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58DD87" w14:textId="77777777" w:rsidR="002250B0" w:rsidRPr="002250B0" w:rsidRDefault="002250B0" w:rsidP="00171C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  <w:t>Materijali</w:t>
            </w:r>
            <w:proofErr w:type="spellEnd"/>
          </w:p>
        </w:tc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03773D7" w14:textId="77777777" w:rsidR="002250B0" w:rsidRPr="002250B0" w:rsidRDefault="002250B0" w:rsidP="00171C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  <w:t>Tarifna</w:t>
            </w:r>
            <w:proofErr w:type="spellEnd"/>
            <w:r w:rsidRPr="002250B0"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  <w:t>oznaka</w:t>
            </w:r>
            <w:proofErr w:type="spellEnd"/>
            <w:r w:rsidRPr="002250B0"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  <w:t xml:space="preserve"> CT</w:t>
            </w:r>
          </w:p>
        </w:tc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A63B2E2" w14:textId="77777777" w:rsidR="002250B0" w:rsidRPr="002250B0" w:rsidRDefault="002250B0" w:rsidP="00171C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</w:pPr>
            <w:r w:rsidRPr="002250B0"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  <w:t>Porijeklo</w:t>
            </w:r>
          </w:p>
        </w:tc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DD24F49" w14:textId="77777777" w:rsidR="002250B0" w:rsidRPr="002250B0" w:rsidRDefault="002250B0" w:rsidP="00171C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  <w:t>Vrijednost</w:t>
            </w:r>
            <w:proofErr w:type="spellEnd"/>
          </w:p>
        </w:tc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8386C6D" w14:textId="77777777" w:rsidR="002250B0" w:rsidRPr="002250B0" w:rsidRDefault="002250B0" w:rsidP="00171C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</w:pPr>
            <w:proofErr w:type="spellStart"/>
            <w:r w:rsidRPr="002250B0">
              <w:rPr>
                <w:rFonts w:ascii="Times New Roman" w:eastAsia="Times New Roman" w:hAnsi="Times New Roman"/>
                <w:b/>
                <w:snapToGrid w:val="0"/>
                <w:sz w:val="18"/>
                <w:szCs w:val="18"/>
                <w:shd w:val="clear" w:color="auto" w:fill="FFFFFF"/>
                <w:lang w:val="fr-FR"/>
              </w:rPr>
              <w:t>Ostalo</w:t>
            </w:r>
            <w:proofErr w:type="spellEnd"/>
          </w:p>
        </w:tc>
        <w:tc>
          <w:tcPr>
            <w:tcW w:w="2500" w:type="pct"/>
            <w:vMerge/>
            <w:tcBorders>
              <w:left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17A46153" w14:textId="77777777" w:rsidR="002250B0" w:rsidRDefault="002250B0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</w:p>
        </w:tc>
      </w:tr>
      <w:tr w:rsidR="002250B0" w:rsidRPr="002250B0" w14:paraId="1EAC7E87" w14:textId="77777777" w:rsidTr="00171C1F"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ACC092" w14:textId="77777777" w:rsidR="002250B0" w:rsidRP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</w:p>
        </w:tc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64896A" w14:textId="77777777" w:rsidR="002250B0" w:rsidRP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</w:p>
        </w:tc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BF88265" w14:textId="77777777" w:rsidR="002250B0" w:rsidRP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</w:p>
        </w:tc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7AF4331" w14:textId="77777777" w:rsidR="002250B0" w:rsidRP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</w:p>
        </w:tc>
        <w:tc>
          <w:tcPr>
            <w:tcW w:w="500" w:type="pc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9B19B39" w14:textId="77777777" w:rsidR="002250B0" w:rsidRP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</w:p>
        </w:tc>
        <w:tc>
          <w:tcPr>
            <w:tcW w:w="2500" w:type="pct"/>
            <w:vMerge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1D9CAD2E" w14:textId="77777777" w:rsidR="002250B0" w:rsidRDefault="002250B0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</w:p>
        </w:tc>
      </w:tr>
      <w:tr w:rsidR="002250B0" w:rsidRPr="002250B0" w14:paraId="7D98B5A0" w14:textId="77777777" w:rsidTr="00171C1F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5A7EB917" w14:textId="77777777" w:rsid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8.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Proces</w:t>
            </w:r>
            <w:proofErr w:type="spellEnd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proizvodnje</w:t>
            </w:r>
            <w:proofErr w:type="spellEnd"/>
          </w:p>
          <w:p w14:paraId="4A8F7C19" w14:textId="77777777" w:rsidR="002250B0" w:rsidRPr="002250B0" w:rsidRDefault="002250B0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</w:p>
        </w:tc>
      </w:tr>
      <w:tr w:rsidR="00BC7747" w:rsidRPr="009C6259" w14:paraId="7C2FEC8B" w14:textId="77777777" w:rsidTr="00171C1F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667CC691" w14:textId="77777777" w:rsidR="00BC7747" w:rsidRPr="009C6259" w:rsidRDefault="00BC7747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</w:rPr>
            </w:pPr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9.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Prilozi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koji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se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dostavljaju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kako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bi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pomogli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u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određivanju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porijekla</w:t>
            </w:r>
            <w:proofErr w:type="spellEnd"/>
          </w:p>
          <w:p w14:paraId="5BDA83DD" w14:textId="77777777" w:rsidR="00171C1F" w:rsidRDefault="00171C1F" w:rsidP="00171C1F">
            <w:pPr>
              <w:spacing w:after="0" w:line="240" w:lineRule="auto"/>
              <w:rPr>
                <w:rFonts w:ascii="Times New Roman" w:eastAsia="Times New Roman" w:hAnsi="Times New Roman"/>
                <w:sz w:val="32"/>
                <w:szCs w:val="32"/>
              </w:rPr>
            </w:pPr>
          </w:p>
          <w:p w14:paraId="6901914B" w14:textId="77777777" w:rsidR="00BC7747" w:rsidRPr="00171C1F" w:rsidRDefault="00BC7747" w:rsidP="001E6B6A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uzorci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fotografije</w:t>
            </w:r>
            <w:proofErr w:type="spellEnd"/>
            <w:r w:rsidRPr="002250B0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statusText w:type="text" w:val="Уколико желите да означите ово поље, изаберите опцију чек"/>
                  <w:checkBox>
                    <w:size w:val="24"/>
                    <w:default w:val="0"/>
                  </w:checkBox>
                </w:ffData>
              </w:fldChar>
            </w:r>
            <w:r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planovi</w:t>
            </w:r>
            <w:proofErr w:type="spellEnd"/>
            <w:r w:rsidR="00EB408D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statusText w:type="text" w:val="Уколико желите да означите ово поље, изаберите опцију чек"/>
                  <w:checkBox>
                    <w:size w:val="24"/>
                    <w:default w:val="0"/>
                  </w:checkBox>
                </w:ffData>
              </w:fldChar>
            </w:r>
            <w:r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="001E6B6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katalozi</w:t>
            </w:r>
            <w:proofErr w:type="spellEnd"/>
            <w:r w:rsidR="001E6B6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D54CA">
              <w:rPr>
                <w:rFonts w:ascii="Times New Roman" w:eastAsia="Times New Roman" w:hAnsi="Times New Roman"/>
                <w:sz w:val="32"/>
                <w:szCs w:val="32"/>
                <w:lang w:val="fr-FR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0D54CA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ostalo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</w:p>
        </w:tc>
      </w:tr>
      <w:tr w:rsidR="00171C1F" w:rsidRPr="009C6259" w14:paraId="0CD0E453" w14:textId="77777777" w:rsidTr="00171C1F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55928BD4" w14:textId="77777777" w:rsidR="00171C1F" w:rsidRPr="009C6259" w:rsidRDefault="00171C1F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lang w:val="fr-FR"/>
              </w:rPr>
            </w:pPr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10.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Vrsta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posla</w:t>
            </w:r>
            <w:proofErr w:type="spellEnd"/>
          </w:p>
          <w:p w14:paraId="720B1D41" w14:textId="77777777" w:rsidR="00171C1F" w:rsidRPr="009C6259" w:rsidRDefault="00171C1F" w:rsidP="00171C1F">
            <w:pPr>
              <w:spacing w:after="0" w:line="240" w:lineRule="auto"/>
              <w:jc w:val="both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Da </w:t>
            </w:r>
            <w:proofErr w:type="spellStart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li se</w:t>
            </w:r>
            <w:proofErr w:type="spellEnd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ovaj</w:t>
            </w:r>
            <w:proofErr w:type="spellEnd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zahtjev</w:t>
            </w:r>
            <w:proofErr w:type="spellEnd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odnosi</w:t>
            </w:r>
            <w:proofErr w:type="spellEnd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na </w:t>
            </w:r>
            <w:proofErr w:type="spellStart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stvarno</w:t>
            </w:r>
            <w:proofErr w:type="spellEnd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namjeravani</w:t>
            </w:r>
            <w:proofErr w:type="spellEnd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uvoz</w:t>
            </w:r>
            <w:proofErr w:type="spellEnd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li</w:t>
            </w:r>
            <w:proofErr w:type="spellEnd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zvoz</w:t>
            </w:r>
            <w:proofErr w:type="spellEnd"/>
            <w:r w:rsidRPr="009C6259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?</w:t>
            </w:r>
          </w:p>
          <w:p w14:paraId="2F6E2D44" w14:textId="77777777" w:rsidR="00171C1F" w:rsidRDefault="00171C1F" w:rsidP="00171C1F">
            <w:pPr>
              <w:spacing w:after="0" w:line="240" w:lineRule="auto"/>
              <w:rPr>
                <w:rFonts w:ascii="Times New Roman" w:eastAsia="Times New Roman" w:hAnsi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da</w:t>
            </w:r>
            <w:r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tab/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ne</w:t>
            </w:r>
            <w:r w:rsidRPr="00CE06AC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</w:p>
          <w:p w14:paraId="30CB5DD9" w14:textId="77777777" w:rsidR="00171C1F" w:rsidRDefault="00171C1F" w:rsidP="00171C1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proofErr w:type="spellStart"/>
            <w:r w:rsidRPr="00BC7747">
              <w:rPr>
                <w:rFonts w:ascii="Times New Roman" w:eastAsia="Times New Roman" w:hAnsi="Times New Roman"/>
                <w:sz w:val="20"/>
                <w:szCs w:val="24"/>
              </w:rPr>
              <w:t>Uvoz</w:t>
            </w:r>
            <w:proofErr w:type="spellEnd"/>
            <w:r w:rsidRPr="00BC7747">
              <w:rPr>
                <w:rFonts w:ascii="Times New Roman" w:eastAsia="Times New Roman" w:hAnsi="Times New Roman"/>
                <w:sz w:val="20"/>
                <w:szCs w:val="24"/>
              </w:rPr>
              <w:t xml:space="preserve"> u </w:t>
            </w:r>
            <w:proofErr w:type="spellStart"/>
            <w:r w:rsidRPr="00BC7747">
              <w:rPr>
                <w:rFonts w:ascii="Times New Roman" w:eastAsia="Times New Roman" w:hAnsi="Times New Roman"/>
                <w:sz w:val="20"/>
                <w:szCs w:val="24"/>
              </w:rPr>
              <w:t>Crnu</w:t>
            </w:r>
            <w:proofErr w:type="spellEnd"/>
            <w:r w:rsidRPr="00BC7747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BC7747">
              <w:rPr>
                <w:rFonts w:ascii="Times New Roman" w:eastAsia="Times New Roman" w:hAnsi="Times New Roman"/>
                <w:sz w:val="20"/>
                <w:szCs w:val="24"/>
              </w:rPr>
              <w:t>Goru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                    (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navedi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iz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koje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</w:rPr>
              <w:t>države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</w:rPr>
              <w:t>)</w:t>
            </w:r>
          </w:p>
          <w:p w14:paraId="04DC2700" w14:textId="77777777" w:rsidR="00171C1F" w:rsidRDefault="00171C1F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  <w:proofErr w:type="spellStart"/>
            <w:r w:rsidRPr="00BC774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Izvoz</w:t>
            </w:r>
            <w:proofErr w:type="spellEnd"/>
            <w:r w:rsidRPr="00BC774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u </w:t>
            </w:r>
            <w:proofErr w:type="spellStart"/>
            <w:r w:rsidRPr="00BC774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Crne</w:t>
            </w:r>
            <w:proofErr w:type="spellEnd"/>
            <w:r w:rsidRPr="00BC774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Gore                     (</w:t>
            </w:r>
            <w:proofErr w:type="spellStart"/>
            <w:r w:rsidRPr="00BC774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navedi</w:t>
            </w:r>
            <w:proofErr w:type="spellEnd"/>
            <w:r w:rsidRPr="00BC774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u 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koju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BC774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držav</w:t>
            </w:r>
            <w:r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u</w:t>
            </w:r>
            <w:proofErr w:type="spellEnd"/>
            <w:r w:rsidRPr="00BC7747">
              <w:rPr>
                <w:rFonts w:ascii="Times New Roman" w:eastAsia="Times New Roman" w:hAnsi="Times New Roman"/>
                <w:sz w:val="20"/>
                <w:szCs w:val="24"/>
                <w:lang w:val="fr-FR"/>
              </w:rPr>
              <w:t>)</w:t>
            </w:r>
          </w:p>
        </w:tc>
      </w:tr>
      <w:tr w:rsidR="00BC7747" w:rsidRPr="00BC7747" w14:paraId="5E2FE6A7" w14:textId="77777777" w:rsidTr="00171C1F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44D3F5E8" w14:textId="77777777" w:rsidR="00BC7747" w:rsidRPr="00BC7747" w:rsidRDefault="00BC7747" w:rsidP="00171C1F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  <w:lang w:val="fr-FR"/>
              </w:rPr>
            </w:pPr>
            <w:r w:rsidRPr="00BC7747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  <w:t>11. D</w:t>
            </w:r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 xml:space="preserve">a li </w:t>
            </w:r>
            <w:proofErr w:type="spellStart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>vam</w:t>
            </w:r>
            <w:proofErr w:type="spellEnd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 xml:space="preserve"> je </w:t>
            </w:r>
            <w:proofErr w:type="spellStart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>poznato</w:t>
            </w:r>
            <w:proofErr w:type="spellEnd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>postojanje</w:t>
            </w:r>
            <w:proofErr w:type="spellEnd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 xml:space="preserve"> OIP </w:t>
            </w:r>
            <w:proofErr w:type="spellStart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>za</w:t>
            </w:r>
            <w:proofErr w:type="spellEnd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>identičnu</w:t>
            </w:r>
            <w:proofErr w:type="spellEnd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>ili</w:t>
            </w:r>
            <w:proofErr w:type="spellEnd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>sličnu</w:t>
            </w:r>
            <w:proofErr w:type="spellEnd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 xml:space="preserve"> </w:t>
            </w:r>
            <w:proofErr w:type="spellStart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>robu</w:t>
            </w:r>
            <w:proofErr w:type="spellEnd"/>
            <w:r w:rsidRPr="00BC7747">
              <w:rPr>
                <w:rFonts w:ascii="Times New Roman" w:eastAsia="Times New Roman" w:hAnsi="Times New Roman"/>
                <w:b/>
                <w:sz w:val="20"/>
                <w:szCs w:val="24"/>
                <w:lang w:val="fr-FR"/>
              </w:rPr>
              <w:t> ?</w:t>
            </w:r>
          </w:p>
          <w:p w14:paraId="128D9023" w14:textId="77777777" w:rsidR="00BC7747" w:rsidRPr="00CE06AC" w:rsidRDefault="00BC7747" w:rsidP="00171C1F">
            <w:pPr>
              <w:tabs>
                <w:tab w:val="left" w:pos="264"/>
                <w:tab w:val="left" w:pos="2268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da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CE06AC">
              <w:rPr>
                <w:rFonts w:ascii="Times New Roman" w:eastAsia="Times New Roman" w:hAnsi="Times New Roman"/>
                <w:sz w:val="20"/>
                <w:szCs w:val="24"/>
              </w:rPr>
              <w:tab/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ne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</w:p>
          <w:p w14:paraId="5BDF53CC" w14:textId="77777777" w:rsidR="00BC7747" w:rsidRPr="00CE06AC" w:rsidRDefault="00BC7747" w:rsidP="00171C1F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</w:p>
          <w:p w14:paraId="219EA515" w14:textId="77777777" w:rsidR="00BC7747" w:rsidRDefault="00BC7747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  <w:lang w:val="fr-FR"/>
              </w:rPr>
            </w:pP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Ukoliko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je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odgovor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potvrdan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molimo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da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navedete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pojedinost</w:t>
            </w:r>
            <w:proofErr w:type="spellEnd"/>
            <w:r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</w:tc>
      </w:tr>
      <w:tr w:rsidR="00BC7747" w:rsidRPr="00BC7747" w14:paraId="7E1E5699" w14:textId="77777777" w:rsidTr="00171C1F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113" w:type="dxa"/>
            </w:tcMar>
          </w:tcPr>
          <w:p w14:paraId="6EB06E34" w14:textId="77777777" w:rsidR="00BC7747" w:rsidRPr="009C6259" w:rsidRDefault="00BC7747" w:rsidP="00171C1F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  <w:r w:rsidRPr="009C6259"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  <w:t>12. D</w:t>
            </w:r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a li da li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ste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ranije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podnosili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zahtjev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za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izdavanje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OIP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za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identičnu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ili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</w:t>
            </w:r>
            <w:proofErr w:type="spell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sličnu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 xml:space="preserve"> </w:t>
            </w:r>
            <w:proofErr w:type="spellStart"/>
            <w:proofErr w:type="gramStart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robu</w:t>
            </w:r>
            <w:proofErr w:type="spellEnd"/>
            <w:r w:rsidRPr="009C6259">
              <w:rPr>
                <w:rFonts w:ascii="Times New Roman" w:eastAsia="Times New Roman" w:hAnsi="Times New Roman"/>
                <w:b/>
                <w:sz w:val="20"/>
                <w:szCs w:val="24"/>
              </w:rPr>
              <w:t> ?</w:t>
            </w:r>
            <w:proofErr w:type="gramEnd"/>
          </w:p>
          <w:p w14:paraId="0180C36B" w14:textId="77777777" w:rsidR="00BC7747" w:rsidRPr="00CE06AC" w:rsidRDefault="00BC7747" w:rsidP="00171C1F">
            <w:pPr>
              <w:tabs>
                <w:tab w:val="left" w:pos="264"/>
                <w:tab w:val="left" w:pos="2268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da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CE06AC">
              <w:rPr>
                <w:rFonts w:ascii="Times New Roman" w:eastAsia="Times New Roman" w:hAnsi="Times New Roman"/>
                <w:sz w:val="20"/>
                <w:szCs w:val="24"/>
              </w:rPr>
              <w:tab/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ne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instrText xml:space="preserve"> FORMCHECKBOX </w:instrText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</w:r>
            <w:r w:rsidR="00A51440">
              <w:rPr>
                <w:rFonts w:ascii="Times New Roman" w:eastAsia="Times New Roman" w:hAnsi="Times New Roman"/>
                <w:sz w:val="32"/>
                <w:szCs w:val="32"/>
              </w:rPr>
              <w:fldChar w:fldCharType="separate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fldChar w:fldCharType="end"/>
            </w:r>
            <w:r w:rsidRPr="00CE06AC">
              <w:rPr>
                <w:rFonts w:ascii="Times New Roman" w:eastAsia="Times New Roman" w:hAnsi="Times New Roman"/>
                <w:sz w:val="32"/>
                <w:szCs w:val="32"/>
              </w:rPr>
              <w:t xml:space="preserve"> </w:t>
            </w:r>
          </w:p>
          <w:p w14:paraId="43D5A388" w14:textId="77777777" w:rsidR="00BC7747" w:rsidRPr="00CE06AC" w:rsidRDefault="00BC7747" w:rsidP="00171C1F">
            <w:pPr>
              <w:spacing w:after="0" w:line="240" w:lineRule="auto"/>
              <w:rPr>
                <w:rFonts w:ascii="Times New Roman" w:eastAsia="Times New Roman" w:hAnsi="Times New Roman"/>
                <w:snapToGrid w:val="0"/>
                <w:sz w:val="20"/>
                <w:szCs w:val="24"/>
              </w:rPr>
            </w:pPr>
          </w:p>
          <w:p w14:paraId="75EF7311" w14:textId="77777777" w:rsidR="00BC7747" w:rsidRPr="00BC7747" w:rsidRDefault="00BC7747" w:rsidP="00171C1F">
            <w:pPr>
              <w:spacing w:after="0" w:line="240" w:lineRule="auto"/>
              <w:rPr>
                <w:rFonts w:ascii="Times New Roman" w:eastAsia="Times New Roman" w:hAnsi="Times New Roman"/>
                <w:b/>
                <w:snapToGrid w:val="0"/>
                <w:sz w:val="20"/>
                <w:szCs w:val="24"/>
                <w:shd w:val="clear" w:color="auto" w:fill="FFFFFF"/>
              </w:rPr>
            </w:pP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Ukoliko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je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odgovor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potvrdan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,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molimo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da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navedete</w:t>
            </w:r>
            <w:proofErr w:type="spellEnd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 xml:space="preserve"> </w:t>
            </w:r>
            <w:proofErr w:type="spellStart"/>
            <w:r w:rsidRPr="00ED3C23">
              <w:rPr>
                <w:rFonts w:ascii="Times New Roman" w:eastAsia="Times New Roman" w:hAnsi="Times New Roman"/>
                <w:sz w:val="20"/>
                <w:szCs w:val="24"/>
              </w:rPr>
              <w:t>pojedinost</w:t>
            </w:r>
            <w:r w:rsidR="00E60F7C">
              <w:rPr>
                <w:rFonts w:ascii="Times New Roman" w:eastAsia="Times New Roman" w:hAnsi="Times New Roman"/>
                <w:sz w:val="20"/>
                <w:szCs w:val="24"/>
              </w:rPr>
              <w:t>i</w:t>
            </w:r>
            <w:proofErr w:type="spellEnd"/>
            <w:r w:rsidRPr="00CE06AC">
              <w:rPr>
                <w:rFonts w:ascii="Times New Roman" w:eastAsia="Times New Roman" w:hAnsi="Times New Roman"/>
                <w:sz w:val="20"/>
                <w:szCs w:val="24"/>
              </w:rPr>
              <w:t>:</w:t>
            </w:r>
          </w:p>
        </w:tc>
      </w:tr>
    </w:tbl>
    <w:p w14:paraId="6CED1C7F" w14:textId="77777777" w:rsidR="00171C1F" w:rsidRPr="00C85C6B" w:rsidRDefault="00171C1F" w:rsidP="00CE06AC">
      <w:pPr>
        <w:spacing w:before="300" w:after="0" w:line="240" w:lineRule="auto"/>
        <w:jc w:val="both"/>
        <w:rPr>
          <w:rFonts w:ascii="Times New Roman" w:eastAsia="Times New Roman" w:hAnsi="Times New Roman"/>
          <w:b/>
          <w:snapToGrid w:val="0"/>
          <w:sz w:val="20"/>
          <w:szCs w:val="24"/>
        </w:rPr>
      </w:pPr>
      <w:r w:rsidRPr="00C85C6B">
        <w:rPr>
          <w:rFonts w:ascii="Times New Roman" w:eastAsia="Times New Roman" w:hAnsi="Times New Roman"/>
          <w:b/>
          <w:snapToGrid w:val="0"/>
          <w:sz w:val="20"/>
          <w:szCs w:val="24"/>
        </w:rPr>
        <w:lastRenderedPageBreak/>
        <w:t xml:space="preserve">13. </w:t>
      </w:r>
      <w:proofErr w:type="spellStart"/>
      <w:r w:rsidRPr="00C85C6B">
        <w:rPr>
          <w:rFonts w:ascii="Times New Roman" w:eastAsia="Times New Roman" w:hAnsi="Times New Roman"/>
          <w:b/>
          <w:snapToGrid w:val="0"/>
          <w:sz w:val="20"/>
          <w:szCs w:val="24"/>
        </w:rPr>
        <w:t>Va</w:t>
      </w:r>
      <w:proofErr w:type="spellEnd"/>
      <w:r w:rsidRPr="00C85C6B">
        <w:rPr>
          <w:rFonts w:ascii="Times New Roman" w:eastAsia="Times New Roman" w:hAnsi="Times New Roman"/>
          <w:b/>
          <w:snapToGrid w:val="0"/>
          <w:sz w:val="20"/>
          <w:szCs w:val="24"/>
          <w:lang w:val="sr-Latn-RS"/>
        </w:rPr>
        <w:t>ž</w:t>
      </w:r>
      <w:proofErr w:type="spellStart"/>
      <w:r w:rsidRPr="00C85C6B">
        <w:rPr>
          <w:rFonts w:ascii="Times New Roman" w:eastAsia="Times New Roman" w:hAnsi="Times New Roman"/>
          <w:b/>
          <w:snapToGrid w:val="0"/>
          <w:sz w:val="20"/>
          <w:szCs w:val="24"/>
        </w:rPr>
        <w:t>na</w:t>
      </w:r>
      <w:proofErr w:type="spellEnd"/>
      <w:r w:rsidRPr="00C85C6B">
        <w:rPr>
          <w:rFonts w:ascii="Times New Roman" w:eastAsia="Times New Roman" w:hAnsi="Times New Roman"/>
          <w:b/>
          <w:snapToGrid w:val="0"/>
          <w:sz w:val="20"/>
          <w:szCs w:val="24"/>
        </w:rPr>
        <w:t xml:space="preserve"> </w:t>
      </w:r>
      <w:proofErr w:type="spellStart"/>
      <w:r w:rsidRPr="00C85C6B">
        <w:rPr>
          <w:rFonts w:ascii="Times New Roman" w:eastAsia="Times New Roman" w:hAnsi="Times New Roman"/>
          <w:b/>
          <w:snapToGrid w:val="0"/>
          <w:sz w:val="20"/>
          <w:szCs w:val="24"/>
        </w:rPr>
        <w:t>napomena</w:t>
      </w:r>
      <w:proofErr w:type="spellEnd"/>
    </w:p>
    <w:p w14:paraId="5F6B2A26" w14:textId="77777777" w:rsidR="00CC1B84" w:rsidRDefault="00CC1B84" w:rsidP="00CE06AC">
      <w:pPr>
        <w:spacing w:before="300" w:after="0" w:line="240" w:lineRule="auto"/>
        <w:jc w:val="both"/>
        <w:rPr>
          <w:rFonts w:ascii="Times New Roman" w:eastAsia="Times New Roman" w:hAnsi="Times New Roman"/>
          <w:snapToGrid w:val="0"/>
          <w:sz w:val="20"/>
          <w:szCs w:val="24"/>
        </w:rPr>
      </w:pPr>
      <w:proofErr w:type="spellStart"/>
      <w:r>
        <w:rPr>
          <w:rFonts w:ascii="Times New Roman" w:eastAsia="Times New Roman" w:hAnsi="Times New Roman"/>
          <w:sz w:val="20"/>
          <w:szCs w:val="24"/>
        </w:rPr>
        <w:t>P</w:t>
      </w:r>
      <w:r w:rsidR="00C85C6B" w:rsidRPr="00380705">
        <w:rPr>
          <w:rFonts w:ascii="Times New Roman" w:eastAsia="Times New Roman" w:hAnsi="Times New Roman"/>
          <w:sz w:val="20"/>
          <w:szCs w:val="24"/>
        </w:rPr>
        <w:t>otpis</w:t>
      </w:r>
      <w:r w:rsidR="00C85C6B">
        <w:rPr>
          <w:rFonts w:ascii="Times New Roman" w:eastAsia="Times New Roman" w:hAnsi="Times New Roman"/>
          <w:sz w:val="20"/>
          <w:szCs w:val="24"/>
        </w:rPr>
        <w:t>om</w:t>
      </w:r>
      <w:proofErr w:type="spellEnd"/>
      <w:r w:rsidR="00C85C6B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ovog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zaht</w:t>
      </w:r>
      <w:r w:rsidR="00C85C6B">
        <w:rPr>
          <w:rFonts w:ascii="Times New Roman" w:eastAsia="Times New Roman" w:hAnsi="Times New Roman"/>
          <w:sz w:val="20"/>
          <w:szCs w:val="24"/>
        </w:rPr>
        <w:t>j</w:t>
      </w:r>
      <w:r w:rsidR="00C85C6B" w:rsidRPr="00380705">
        <w:rPr>
          <w:rFonts w:ascii="Times New Roman" w:eastAsia="Times New Roman" w:hAnsi="Times New Roman"/>
          <w:sz w:val="20"/>
          <w:szCs w:val="24"/>
        </w:rPr>
        <w:t>eva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,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podnosilac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zaht</w:t>
      </w:r>
      <w:r w:rsidR="00C85C6B">
        <w:rPr>
          <w:rFonts w:ascii="Times New Roman" w:eastAsia="Times New Roman" w:hAnsi="Times New Roman"/>
          <w:sz w:val="20"/>
          <w:szCs w:val="24"/>
        </w:rPr>
        <w:t>j</w:t>
      </w:r>
      <w:r w:rsidR="00C85C6B" w:rsidRPr="00380705">
        <w:rPr>
          <w:rFonts w:ascii="Times New Roman" w:eastAsia="Times New Roman" w:hAnsi="Times New Roman"/>
          <w:sz w:val="20"/>
          <w:szCs w:val="24"/>
        </w:rPr>
        <w:t>ev</w:t>
      </w:r>
      <w:r w:rsidR="00C85C6B">
        <w:rPr>
          <w:rFonts w:ascii="Times New Roman" w:eastAsia="Times New Roman" w:hAnsi="Times New Roman"/>
          <w:sz w:val="20"/>
          <w:szCs w:val="24"/>
        </w:rPr>
        <w:t>a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prihvata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odgovornost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za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tačnost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i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potpunost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podataka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navedenih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u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ovom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obrascu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i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u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svim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dodatnim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listovima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koji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>
        <w:rPr>
          <w:rFonts w:ascii="Times New Roman" w:eastAsia="Times New Roman" w:hAnsi="Times New Roman"/>
          <w:sz w:val="20"/>
          <w:szCs w:val="24"/>
        </w:rPr>
        <w:t>su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uz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njega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podn</w:t>
      </w:r>
      <w:r w:rsidR="001E6B6A">
        <w:rPr>
          <w:rFonts w:ascii="Times New Roman" w:eastAsia="Times New Roman" w:hAnsi="Times New Roman"/>
          <w:sz w:val="20"/>
          <w:szCs w:val="24"/>
        </w:rPr>
        <w:t>ij</w:t>
      </w:r>
      <w:r w:rsidR="00C85C6B">
        <w:rPr>
          <w:rFonts w:ascii="Times New Roman" w:eastAsia="Times New Roman" w:hAnsi="Times New Roman"/>
          <w:sz w:val="20"/>
          <w:szCs w:val="24"/>
        </w:rPr>
        <w:t>eti</w:t>
      </w:r>
      <w:proofErr w:type="spellEnd"/>
      <w:r w:rsidR="00C85C6B">
        <w:rPr>
          <w:rFonts w:ascii="Times New Roman" w:eastAsia="Times New Roman" w:hAnsi="Times New Roman"/>
          <w:sz w:val="20"/>
          <w:szCs w:val="24"/>
        </w:rPr>
        <w:t>.</w:t>
      </w:r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Podnosilac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zaht</w:t>
      </w:r>
      <w:r w:rsidR="00C85C6B">
        <w:rPr>
          <w:rFonts w:ascii="Times New Roman" w:eastAsia="Times New Roman" w:hAnsi="Times New Roman"/>
          <w:sz w:val="20"/>
          <w:szCs w:val="24"/>
        </w:rPr>
        <w:t>j</w:t>
      </w:r>
      <w:r w:rsidR="00C85C6B" w:rsidRPr="00380705">
        <w:rPr>
          <w:rFonts w:ascii="Times New Roman" w:eastAsia="Times New Roman" w:hAnsi="Times New Roman"/>
          <w:sz w:val="20"/>
          <w:szCs w:val="24"/>
        </w:rPr>
        <w:t>eva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prihvata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da se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ove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informacije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i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sve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fotografije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,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skice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, </w:t>
      </w:r>
      <w:proofErr w:type="spellStart"/>
      <w:r w:rsidR="001E6B6A">
        <w:rPr>
          <w:rFonts w:ascii="Times New Roman" w:eastAsia="Times New Roman" w:hAnsi="Times New Roman"/>
          <w:sz w:val="20"/>
          <w:szCs w:val="24"/>
        </w:rPr>
        <w:t>kataloz</w:t>
      </w:r>
      <w:r w:rsidR="00C85C6B">
        <w:rPr>
          <w:rFonts w:ascii="Times New Roman" w:eastAsia="Times New Roman" w:hAnsi="Times New Roman"/>
          <w:sz w:val="20"/>
          <w:szCs w:val="24"/>
        </w:rPr>
        <w:t>i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>
        <w:rPr>
          <w:rFonts w:ascii="Times New Roman" w:eastAsia="Times New Roman" w:hAnsi="Times New Roman"/>
          <w:sz w:val="20"/>
          <w:szCs w:val="24"/>
        </w:rPr>
        <w:t>i</w:t>
      </w:r>
      <w:proofErr w:type="spellEnd"/>
      <w:r w:rsidR="00C85C6B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>
        <w:rPr>
          <w:rFonts w:ascii="Times New Roman" w:eastAsia="Times New Roman" w:hAnsi="Times New Roman"/>
          <w:sz w:val="20"/>
          <w:szCs w:val="24"/>
        </w:rPr>
        <w:t>drugo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mogu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C85C6B" w:rsidRPr="00380705">
        <w:rPr>
          <w:rFonts w:ascii="Times New Roman" w:eastAsia="Times New Roman" w:hAnsi="Times New Roman"/>
          <w:sz w:val="20"/>
          <w:szCs w:val="24"/>
        </w:rPr>
        <w:t>čuvati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u </w:t>
      </w:r>
      <w:proofErr w:type="spellStart"/>
      <w:r w:rsidR="00E60F7C">
        <w:rPr>
          <w:rFonts w:ascii="Times New Roman" w:eastAsia="Times New Roman" w:hAnsi="Times New Roman"/>
          <w:sz w:val="20"/>
          <w:szCs w:val="24"/>
        </w:rPr>
        <w:t>arhivi</w:t>
      </w:r>
      <w:proofErr w:type="spellEnd"/>
      <w:r w:rsidR="00C85C6B" w:rsidRPr="00380705">
        <w:rPr>
          <w:rFonts w:ascii="Times New Roman" w:eastAsia="Times New Roman" w:hAnsi="Times New Roman"/>
          <w:sz w:val="20"/>
          <w:szCs w:val="24"/>
        </w:rPr>
        <w:t xml:space="preserve"> </w:t>
      </w:r>
      <w:proofErr w:type="spellStart"/>
      <w:r w:rsidR="00274582">
        <w:rPr>
          <w:rFonts w:ascii="Times New Roman" w:eastAsia="Times New Roman" w:hAnsi="Times New Roman"/>
          <w:sz w:val="20"/>
          <w:szCs w:val="24"/>
        </w:rPr>
        <w:t>Uprave</w:t>
      </w:r>
      <w:proofErr w:type="spellEnd"/>
      <w:r w:rsidR="00274582">
        <w:rPr>
          <w:rFonts w:ascii="Times New Roman" w:eastAsia="Times New Roman" w:hAnsi="Times New Roman"/>
          <w:sz w:val="20"/>
          <w:szCs w:val="24"/>
        </w:rPr>
        <w:t xml:space="preserve"> carina</w:t>
      </w:r>
      <w:r>
        <w:rPr>
          <w:rFonts w:ascii="Times New Roman" w:eastAsia="Times New Roman" w:hAnsi="Times New Roman"/>
          <w:snapToGrid w:val="0"/>
          <w:sz w:val="20"/>
          <w:szCs w:val="24"/>
        </w:rPr>
        <w:t xml:space="preserve">. </w:t>
      </w:r>
    </w:p>
    <w:p w14:paraId="2D3CD0F1" w14:textId="77777777" w:rsidR="00CC1B84" w:rsidRDefault="00CC1B84" w:rsidP="00CE06AC">
      <w:pPr>
        <w:spacing w:before="300" w:after="0" w:line="240" w:lineRule="auto"/>
        <w:jc w:val="both"/>
        <w:rPr>
          <w:rFonts w:ascii="Times New Roman" w:eastAsia="Times New Roman" w:hAnsi="Times New Roman"/>
          <w:snapToGrid w:val="0"/>
          <w:sz w:val="20"/>
          <w:szCs w:val="24"/>
        </w:rPr>
      </w:pPr>
    </w:p>
    <w:p w14:paraId="11287EED" w14:textId="77777777" w:rsidR="00CC1B84" w:rsidRDefault="00CC1B84" w:rsidP="00CE06AC">
      <w:pPr>
        <w:spacing w:before="300" w:after="0" w:line="240" w:lineRule="auto"/>
        <w:jc w:val="both"/>
        <w:rPr>
          <w:rFonts w:ascii="Times New Roman" w:eastAsia="Times New Roman" w:hAnsi="Times New Roman"/>
          <w:b/>
          <w:snapToGrid w:val="0"/>
          <w:sz w:val="20"/>
          <w:szCs w:val="24"/>
        </w:rPr>
      </w:pPr>
      <w:proofErr w:type="spellStart"/>
      <w:r w:rsidRPr="00CC1B84">
        <w:rPr>
          <w:rFonts w:ascii="Times New Roman" w:eastAsia="Times New Roman" w:hAnsi="Times New Roman"/>
          <w:b/>
          <w:snapToGrid w:val="0"/>
          <w:sz w:val="20"/>
          <w:szCs w:val="24"/>
        </w:rPr>
        <w:t>Potpis</w:t>
      </w:r>
      <w:proofErr w:type="spellEnd"/>
      <w:r w:rsidRPr="00CC1B84">
        <w:rPr>
          <w:rFonts w:ascii="Times New Roman" w:eastAsia="Times New Roman" w:hAnsi="Times New Roman"/>
          <w:b/>
          <w:snapToGrid w:val="0"/>
          <w:sz w:val="20"/>
          <w:szCs w:val="24"/>
        </w:rPr>
        <w:t xml:space="preserve"> </w:t>
      </w:r>
      <w:proofErr w:type="spellStart"/>
      <w:r w:rsidRPr="00CC1B84">
        <w:rPr>
          <w:rFonts w:ascii="Times New Roman" w:eastAsia="Times New Roman" w:hAnsi="Times New Roman"/>
          <w:b/>
          <w:snapToGrid w:val="0"/>
          <w:sz w:val="20"/>
          <w:szCs w:val="24"/>
        </w:rPr>
        <w:t>podnosioca</w:t>
      </w:r>
      <w:proofErr w:type="spellEnd"/>
      <w:r w:rsidRPr="00CC1B84">
        <w:rPr>
          <w:rFonts w:ascii="Times New Roman" w:eastAsia="Times New Roman" w:hAnsi="Times New Roman"/>
          <w:b/>
          <w:snapToGrid w:val="0"/>
          <w:sz w:val="20"/>
          <w:szCs w:val="24"/>
        </w:rPr>
        <w:t xml:space="preserve"> </w:t>
      </w:r>
      <w:proofErr w:type="spellStart"/>
      <w:r w:rsidRPr="00CC1B84">
        <w:rPr>
          <w:rFonts w:ascii="Times New Roman" w:eastAsia="Times New Roman" w:hAnsi="Times New Roman"/>
          <w:b/>
          <w:snapToGrid w:val="0"/>
          <w:sz w:val="20"/>
          <w:szCs w:val="24"/>
        </w:rPr>
        <w:t>zahtjeva</w:t>
      </w:r>
      <w:proofErr w:type="spellEnd"/>
    </w:p>
    <w:p w14:paraId="599A079D" w14:textId="77777777" w:rsidR="00AD012C" w:rsidRDefault="00AD012C" w:rsidP="00CE06AC">
      <w:pPr>
        <w:spacing w:before="300" w:after="0" w:line="240" w:lineRule="auto"/>
        <w:jc w:val="both"/>
        <w:rPr>
          <w:rFonts w:ascii="Times New Roman" w:eastAsia="Times New Roman" w:hAnsi="Times New Roman"/>
          <w:b/>
          <w:snapToGrid w:val="0"/>
          <w:sz w:val="20"/>
          <w:szCs w:val="24"/>
        </w:rPr>
      </w:pPr>
      <w:r>
        <w:rPr>
          <w:rFonts w:ascii="Times New Roman" w:eastAsia="Times New Roman" w:hAnsi="Times New Roman"/>
          <w:b/>
          <w:snapToGrid w:val="0"/>
          <w:sz w:val="20"/>
          <w:szCs w:val="24"/>
        </w:rPr>
        <w:t>______________________________</w:t>
      </w:r>
    </w:p>
    <w:p w14:paraId="0522F0C0" w14:textId="77777777" w:rsidR="00AD012C" w:rsidRPr="009C6259" w:rsidRDefault="00CC1B84" w:rsidP="009C6259">
      <w:pPr>
        <w:spacing w:before="300" w:after="0" w:line="240" w:lineRule="auto"/>
        <w:rPr>
          <w:rFonts w:ascii="Times New Roman" w:eastAsia="Times New Roman" w:hAnsi="Times New Roman"/>
          <w:snapToGrid w:val="0"/>
          <w:sz w:val="24"/>
          <w:szCs w:val="24"/>
        </w:rPr>
      </w:pP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Pr="009C6259">
        <w:rPr>
          <w:rFonts w:ascii="Times New Roman" w:eastAsia="Times New Roman" w:hAnsi="Times New Roman"/>
          <w:b/>
          <w:snapToGrid w:val="0"/>
          <w:sz w:val="20"/>
          <w:szCs w:val="24"/>
        </w:rPr>
        <w:softHyphen/>
      </w:r>
      <w:r w:rsidR="00A51440">
        <w:rPr>
          <w:rFonts w:ascii="Times New Roman" w:eastAsia="Times New Roman" w:hAnsi="Times New Roman"/>
          <w:snapToGrid w:val="0"/>
          <w:sz w:val="20"/>
          <w:szCs w:val="24"/>
        </w:rPr>
        <w:pict w14:anchorId="78233427">
          <v:rect id="_x0000_i1025" style="width:45.8pt;height:2pt" o:hrpct="94" o:hralign="center" o:hrstd="t" o:hrnoshade="t" o:hr="t" fillcolor="black" stroked="f"/>
        </w:pict>
      </w:r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 xml:space="preserve">(*) </w:t>
      </w:r>
      <w:proofErr w:type="spellStart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>ukoliko</w:t>
      </w:r>
      <w:proofErr w:type="spellEnd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 xml:space="preserve"> je </w:t>
      </w:r>
      <w:proofErr w:type="spellStart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>potrebno</w:t>
      </w:r>
      <w:proofErr w:type="spellEnd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 xml:space="preserve"> </w:t>
      </w:r>
      <w:proofErr w:type="spellStart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>više</w:t>
      </w:r>
      <w:proofErr w:type="spellEnd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 xml:space="preserve"> </w:t>
      </w:r>
      <w:proofErr w:type="spellStart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>prostora</w:t>
      </w:r>
      <w:proofErr w:type="spellEnd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 xml:space="preserve">, </w:t>
      </w:r>
      <w:proofErr w:type="spellStart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>upotr</w:t>
      </w:r>
      <w:r w:rsidR="00E60F7C">
        <w:rPr>
          <w:rFonts w:ascii="Times New Roman" w:eastAsia="Times New Roman" w:hAnsi="Times New Roman"/>
          <w:i/>
          <w:snapToGrid w:val="0"/>
          <w:sz w:val="20"/>
          <w:szCs w:val="24"/>
        </w:rPr>
        <w:t>ij</w:t>
      </w:r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>ebiti</w:t>
      </w:r>
      <w:proofErr w:type="spellEnd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 xml:space="preserve"> </w:t>
      </w:r>
      <w:proofErr w:type="spellStart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>dodatni</w:t>
      </w:r>
      <w:proofErr w:type="spellEnd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 xml:space="preserve"> list </w:t>
      </w:r>
      <w:proofErr w:type="spellStart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>papira</w:t>
      </w:r>
      <w:proofErr w:type="spellEnd"/>
      <w:r w:rsidR="00AD012C" w:rsidRPr="009C6259">
        <w:rPr>
          <w:rFonts w:ascii="Times New Roman" w:eastAsia="Times New Roman" w:hAnsi="Times New Roman"/>
          <w:i/>
          <w:snapToGrid w:val="0"/>
          <w:sz w:val="20"/>
          <w:szCs w:val="24"/>
        </w:rPr>
        <w:t>.</w:t>
      </w:r>
    </w:p>
    <w:p w14:paraId="287A99A4" w14:textId="77777777" w:rsidR="00CC1B84" w:rsidRPr="009C6259" w:rsidRDefault="00CC1B84" w:rsidP="00CE06AC">
      <w:pPr>
        <w:spacing w:before="300" w:after="0" w:line="240" w:lineRule="auto"/>
        <w:jc w:val="both"/>
        <w:rPr>
          <w:rFonts w:ascii="Times New Roman" w:eastAsia="Times New Roman" w:hAnsi="Times New Roman"/>
          <w:snapToGrid w:val="0"/>
          <w:sz w:val="20"/>
          <w:szCs w:val="24"/>
        </w:rPr>
      </w:pPr>
    </w:p>
    <w:p w14:paraId="026502A5" w14:textId="77777777" w:rsidR="00AA3FE1" w:rsidRPr="009C6259" w:rsidRDefault="00CC1B84" w:rsidP="00CE06AC">
      <w:pPr>
        <w:spacing w:before="300" w:after="0" w:line="240" w:lineRule="auto"/>
        <w:jc w:val="both"/>
        <w:rPr>
          <w:rFonts w:ascii="Times New Roman" w:eastAsia="Times New Roman" w:hAnsi="Times New Roman"/>
          <w:i/>
          <w:snapToGrid w:val="0"/>
          <w:sz w:val="20"/>
          <w:szCs w:val="24"/>
        </w:rPr>
      </w:pPr>
      <w:r w:rsidRPr="009C6259">
        <w:rPr>
          <w:rFonts w:ascii="Times New Roman" w:eastAsia="Times New Roman" w:hAnsi="Times New Roman"/>
          <w:snapToGrid w:val="0"/>
          <w:sz w:val="20"/>
          <w:szCs w:val="24"/>
        </w:rPr>
        <w:t xml:space="preserve">                                                                                                       </w:t>
      </w:r>
    </w:p>
    <w:sectPr w:rsidR="00AA3FE1" w:rsidRPr="009C6259" w:rsidSect="00CE06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851" w:right="1080" w:bottom="113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2F7685" w14:textId="77777777" w:rsidR="00A51440" w:rsidRDefault="00A51440" w:rsidP="00F04C7B">
      <w:pPr>
        <w:spacing w:after="0" w:line="240" w:lineRule="auto"/>
      </w:pPr>
      <w:r>
        <w:separator/>
      </w:r>
    </w:p>
  </w:endnote>
  <w:endnote w:type="continuationSeparator" w:id="0">
    <w:p w14:paraId="043BCA2E" w14:textId="77777777" w:rsidR="00A51440" w:rsidRDefault="00A51440" w:rsidP="00F04C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1AC9C3" w14:textId="77777777" w:rsidR="00380705" w:rsidRDefault="0038070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85E28B" w14:textId="77777777" w:rsidR="00380705" w:rsidRDefault="0038070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2A9E2B" w14:textId="77777777" w:rsidR="00380705" w:rsidRDefault="0038070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B30E76" w14:textId="77777777" w:rsidR="00A51440" w:rsidRDefault="00A51440" w:rsidP="00F04C7B">
      <w:pPr>
        <w:spacing w:after="0" w:line="240" w:lineRule="auto"/>
      </w:pPr>
      <w:r>
        <w:separator/>
      </w:r>
    </w:p>
  </w:footnote>
  <w:footnote w:type="continuationSeparator" w:id="0">
    <w:p w14:paraId="24C9C315" w14:textId="77777777" w:rsidR="00A51440" w:rsidRDefault="00A51440" w:rsidP="00F04C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729115" w14:textId="77777777" w:rsidR="00380705" w:rsidRDefault="0038070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A97F2E" w14:textId="77777777" w:rsidR="00380705" w:rsidRDefault="0038070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DAABA8" w14:textId="77777777" w:rsidR="00380705" w:rsidRDefault="003807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sLA0tDS0MDc2MTVW0lEKTi0uzszPAykwrgUAfcnGvCwAAAA="/>
  </w:docVars>
  <w:rsids>
    <w:rsidRoot w:val="00F41E7A"/>
    <w:rsid w:val="00001824"/>
    <w:rsid w:val="0007520F"/>
    <w:rsid w:val="00077982"/>
    <w:rsid w:val="000C0F3F"/>
    <w:rsid w:val="000D16AD"/>
    <w:rsid w:val="000D216D"/>
    <w:rsid w:val="000D54CA"/>
    <w:rsid w:val="000D7802"/>
    <w:rsid w:val="001045FB"/>
    <w:rsid w:val="001119A8"/>
    <w:rsid w:val="001273AC"/>
    <w:rsid w:val="001409DD"/>
    <w:rsid w:val="00165334"/>
    <w:rsid w:val="00171C1F"/>
    <w:rsid w:val="001928B4"/>
    <w:rsid w:val="001A0244"/>
    <w:rsid w:val="001A04AC"/>
    <w:rsid w:val="001A1B46"/>
    <w:rsid w:val="001B50DA"/>
    <w:rsid w:val="001C47EF"/>
    <w:rsid w:val="001D7899"/>
    <w:rsid w:val="001D7B8F"/>
    <w:rsid w:val="001E427D"/>
    <w:rsid w:val="001E6B6A"/>
    <w:rsid w:val="002037A7"/>
    <w:rsid w:val="00215982"/>
    <w:rsid w:val="002250B0"/>
    <w:rsid w:val="00226B02"/>
    <w:rsid w:val="0023666B"/>
    <w:rsid w:val="00252E4A"/>
    <w:rsid w:val="00274582"/>
    <w:rsid w:val="002B0441"/>
    <w:rsid w:val="002D2197"/>
    <w:rsid w:val="002D447F"/>
    <w:rsid w:val="002E042D"/>
    <w:rsid w:val="00375EA8"/>
    <w:rsid w:val="00380705"/>
    <w:rsid w:val="003823DE"/>
    <w:rsid w:val="003B547A"/>
    <w:rsid w:val="003C328A"/>
    <w:rsid w:val="003C56C8"/>
    <w:rsid w:val="003F7798"/>
    <w:rsid w:val="00407C5D"/>
    <w:rsid w:val="004555B1"/>
    <w:rsid w:val="00455E8B"/>
    <w:rsid w:val="00483C52"/>
    <w:rsid w:val="0049038D"/>
    <w:rsid w:val="00492B40"/>
    <w:rsid w:val="004A129C"/>
    <w:rsid w:val="004A3A45"/>
    <w:rsid w:val="004C6C69"/>
    <w:rsid w:val="004C6FF0"/>
    <w:rsid w:val="004D6D31"/>
    <w:rsid w:val="004F2B77"/>
    <w:rsid w:val="004F7D65"/>
    <w:rsid w:val="0052048D"/>
    <w:rsid w:val="005412F8"/>
    <w:rsid w:val="00560791"/>
    <w:rsid w:val="005673CE"/>
    <w:rsid w:val="00571FA2"/>
    <w:rsid w:val="005844AB"/>
    <w:rsid w:val="00590732"/>
    <w:rsid w:val="00595C44"/>
    <w:rsid w:val="005A573B"/>
    <w:rsid w:val="005B1E54"/>
    <w:rsid w:val="005C514A"/>
    <w:rsid w:val="005D165E"/>
    <w:rsid w:val="005D35C5"/>
    <w:rsid w:val="005D649B"/>
    <w:rsid w:val="005E3344"/>
    <w:rsid w:val="005E606B"/>
    <w:rsid w:val="005F61EE"/>
    <w:rsid w:val="00600F1E"/>
    <w:rsid w:val="00607278"/>
    <w:rsid w:val="00640EEA"/>
    <w:rsid w:val="00645F88"/>
    <w:rsid w:val="00651C28"/>
    <w:rsid w:val="00652D36"/>
    <w:rsid w:val="00653896"/>
    <w:rsid w:val="00653CEA"/>
    <w:rsid w:val="00656077"/>
    <w:rsid w:val="00690D40"/>
    <w:rsid w:val="006C4512"/>
    <w:rsid w:val="006D03B0"/>
    <w:rsid w:val="006D4773"/>
    <w:rsid w:val="006F308F"/>
    <w:rsid w:val="006F614D"/>
    <w:rsid w:val="00710BEF"/>
    <w:rsid w:val="00711E1E"/>
    <w:rsid w:val="007222A2"/>
    <w:rsid w:val="00732812"/>
    <w:rsid w:val="007401E3"/>
    <w:rsid w:val="007558BC"/>
    <w:rsid w:val="00764776"/>
    <w:rsid w:val="00772569"/>
    <w:rsid w:val="007A6505"/>
    <w:rsid w:val="007B5453"/>
    <w:rsid w:val="007D211C"/>
    <w:rsid w:val="007D2844"/>
    <w:rsid w:val="007F04D5"/>
    <w:rsid w:val="007F3283"/>
    <w:rsid w:val="00817DA9"/>
    <w:rsid w:val="00845314"/>
    <w:rsid w:val="008D7B56"/>
    <w:rsid w:val="008F2B83"/>
    <w:rsid w:val="00915F91"/>
    <w:rsid w:val="00925B12"/>
    <w:rsid w:val="00945256"/>
    <w:rsid w:val="00955273"/>
    <w:rsid w:val="00964A55"/>
    <w:rsid w:val="009907A0"/>
    <w:rsid w:val="009B368D"/>
    <w:rsid w:val="009C022B"/>
    <w:rsid w:val="009C6259"/>
    <w:rsid w:val="009E3A42"/>
    <w:rsid w:val="00A34890"/>
    <w:rsid w:val="00A37DB7"/>
    <w:rsid w:val="00A51440"/>
    <w:rsid w:val="00A5620E"/>
    <w:rsid w:val="00A61E54"/>
    <w:rsid w:val="00A6570D"/>
    <w:rsid w:val="00A66990"/>
    <w:rsid w:val="00A862E1"/>
    <w:rsid w:val="00AA3FE1"/>
    <w:rsid w:val="00AB4CE7"/>
    <w:rsid w:val="00AC4ACB"/>
    <w:rsid w:val="00AD012C"/>
    <w:rsid w:val="00AD3B88"/>
    <w:rsid w:val="00AE28F9"/>
    <w:rsid w:val="00AE577A"/>
    <w:rsid w:val="00AF5310"/>
    <w:rsid w:val="00B04196"/>
    <w:rsid w:val="00B07182"/>
    <w:rsid w:val="00B46AB9"/>
    <w:rsid w:val="00B51E79"/>
    <w:rsid w:val="00BA3795"/>
    <w:rsid w:val="00BC7747"/>
    <w:rsid w:val="00BE0BD5"/>
    <w:rsid w:val="00BE27B2"/>
    <w:rsid w:val="00BE2F62"/>
    <w:rsid w:val="00BE62C4"/>
    <w:rsid w:val="00BF62A1"/>
    <w:rsid w:val="00C056E2"/>
    <w:rsid w:val="00C2492B"/>
    <w:rsid w:val="00C706BC"/>
    <w:rsid w:val="00C73365"/>
    <w:rsid w:val="00C85C6B"/>
    <w:rsid w:val="00CA5588"/>
    <w:rsid w:val="00CC1B84"/>
    <w:rsid w:val="00CD0E56"/>
    <w:rsid w:val="00CD38E8"/>
    <w:rsid w:val="00CD6D64"/>
    <w:rsid w:val="00CD737F"/>
    <w:rsid w:val="00CE06AC"/>
    <w:rsid w:val="00CE66EE"/>
    <w:rsid w:val="00D11C45"/>
    <w:rsid w:val="00D36922"/>
    <w:rsid w:val="00D536F0"/>
    <w:rsid w:val="00D571AD"/>
    <w:rsid w:val="00D638F2"/>
    <w:rsid w:val="00D658C9"/>
    <w:rsid w:val="00D74520"/>
    <w:rsid w:val="00D80938"/>
    <w:rsid w:val="00DA62D8"/>
    <w:rsid w:val="00DC10E0"/>
    <w:rsid w:val="00DC1E94"/>
    <w:rsid w:val="00DC1FB5"/>
    <w:rsid w:val="00DC2925"/>
    <w:rsid w:val="00DC5450"/>
    <w:rsid w:val="00DD09B7"/>
    <w:rsid w:val="00DE6C90"/>
    <w:rsid w:val="00DE6FBD"/>
    <w:rsid w:val="00DF08EC"/>
    <w:rsid w:val="00DF5832"/>
    <w:rsid w:val="00DF6671"/>
    <w:rsid w:val="00E01550"/>
    <w:rsid w:val="00E31445"/>
    <w:rsid w:val="00E46584"/>
    <w:rsid w:val="00E60F7C"/>
    <w:rsid w:val="00E73417"/>
    <w:rsid w:val="00EB408D"/>
    <w:rsid w:val="00EC59C6"/>
    <w:rsid w:val="00ED3C23"/>
    <w:rsid w:val="00ED6409"/>
    <w:rsid w:val="00EE085F"/>
    <w:rsid w:val="00F02903"/>
    <w:rsid w:val="00F04C7B"/>
    <w:rsid w:val="00F05B36"/>
    <w:rsid w:val="00F17F9B"/>
    <w:rsid w:val="00F34B44"/>
    <w:rsid w:val="00F35828"/>
    <w:rsid w:val="00F41E7A"/>
    <w:rsid w:val="00F5000E"/>
    <w:rsid w:val="00F64266"/>
    <w:rsid w:val="00F70571"/>
    <w:rsid w:val="00F74FCB"/>
    <w:rsid w:val="00F76F67"/>
    <w:rsid w:val="00F81EF9"/>
    <w:rsid w:val="00F84E6D"/>
    <w:rsid w:val="00FC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6825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1E7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04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04C7B"/>
  </w:style>
  <w:style w:type="paragraph" w:styleId="Footer">
    <w:name w:val="footer"/>
    <w:basedOn w:val="Normal"/>
    <w:link w:val="FooterChar"/>
    <w:uiPriority w:val="99"/>
    <w:semiHidden/>
    <w:unhideWhenUsed/>
    <w:rsid w:val="00F04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04C7B"/>
  </w:style>
  <w:style w:type="character" w:styleId="CommentReference">
    <w:name w:val="annotation reference"/>
    <w:basedOn w:val="DefaultParagraphFont"/>
    <w:uiPriority w:val="99"/>
    <w:semiHidden/>
    <w:unhideWhenUsed/>
    <w:rsid w:val="009C0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0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0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22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022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2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22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4T13:43:00Z</dcterms:created>
  <dcterms:modified xsi:type="dcterms:W3CDTF">2022-12-04T13:43:00Z</dcterms:modified>
</cp:coreProperties>
</file>